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Example</w:t>
      </w:r>
      <w:r>
        <w:t xml:space="preserve"> </w:t>
      </w:r>
      <w:r>
        <w:t xml:space="preserve">Report</w:t>
      </w:r>
    </w:p>
    <w:p>
      <w:pPr>
        <w:pStyle w:val="Author"/>
      </w:pPr>
      <w:r>
        <w:t xml:space="preserve">Melinda</w:t>
      </w:r>
      <w:r>
        <w:t xml:space="preserve"> </w:t>
      </w:r>
      <w:r>
        <w:t xml:space="preserve">Higgins</w:t>
      </w:r>
    </w:p>
    <w:p>
      <w:pPr>
        <w:pStyle w:val="Date"/>
      </w:pPr>
      <w:r>
        <w:t xml:space="preserve">January</w:t>
      </w:r>
      <w:r>
        <w:t xml:space="preserve"> </w:t>
      </w:r>
      <w:r>
        <w:t xml:space="preserve">16,</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homework-01-exercise---task-3"/>
      <w:bookmarkEnd w:id="35"/>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6" w:name="selecting-a-data-subset-and-customizing-plot-colors"/>
      <w:bookmarkEnd w:id="36"/>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homework-01-exercise---task-4"/>
      <w:bookmarkEnd w:id="38"/>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39" w:name="homework-01-exercise---task-5"/>
      <w:bookmarkEnd w:id="39"/>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0">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aa7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5b8c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cb86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Example Report</dc:title>
  <dc:creator>Melinda Higgins</dc:creator>
  <dcterms:created xsi:type="dcterms:W3CDTF">2017-01-18T17:13:30Z</dcterms:created>
  <dcterms:modified xsi:type="dcterms:W3CDTF">2017-01-18T17:13:30Z</dcterms:modified>
</cp:coreProperties>
</file>